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525E3BE2" w:rsidR="000172AA" w:rsidRPr="000172AA" w:rsidRDefault="000172AA" w:rsidP="00E31880">
      <w:pPr>
        <w:jc w:val="center"/>
        <w:rPr>
          <w:b/>
          <w:bCs/>
          <w:sz w:val="32"/>
          <w:szCs w:val="32"/>
        </w:rPr>
      </w:pPr>
      <w:r>
        <w:rPr>
          <w:b/>
          <w:bCs/>
          <w:sz w:val="32"/>
          <w:szCs w:val="32"/>
        </w:rPr>
        <w:t>(</w:t>
      </w:r>
      <w:r w:rsidR="00A029BF">
        <w:rPr>
          <w:b/>
          <w:bCs/>
          <w:sz w:val="32"/>
          <w:szCs w:val="32"/>
        </w:rPr>
        <w:t>South Carolin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2F1223E0" w:rsidR="00C543C7" w:rsidRDefault="00A029BF" w:rsidP="00E31880">
            <w:pPr>
              <w:rPr>
                <w:sz w:val="22"/>
                <w:szCs w:val="22"/>
              </w:rPr>
            </w:pPr>
            <w:r>
              <w:rPr>
                <w:sz w:val="22"/>
                <w:szCs w:val="22"/>
              </w:rPr>
              <w:t>South Caroli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79D524" w14:textId="77777777" w:rsidR="00FB1D60" w:rsidRDefault="00FB1D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B2847A4" w:rsidR="00F4034F" w:rsidRPr="00FB1D60" w:rsidRDefault="00F4034F" w:rsidP="00FB1D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4E30B" w14:textId="77777777" w:rsidR="00FB1D60" w:rsidRDefault="00FB1D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B2E7BA" w14:textId="77777777" w:rsidR="00FB1D60" w:rsidRDefault="00FB1D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E88CCE2" w:rsidR="00F4034F" w:rsidRPr="00FB1D60" w:rsidRDefault="00F4034F" w:rsidP="00FB1D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942D86" w14:textId="77777777" w:rsidR="00FB1D60" w:rsidRDefault="00FB1D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81403246">
    <w:abstractNumId w:val="1"/>
  </w:num>
  <w:num w:numId="2" w16cid:durableId="20223921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5399C"/>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029BF"/>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1D6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12</Words>
  <Characters>10329</Characters>
  <DocSecurity>0</DocSecurity>
  <Lines>86</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1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